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7D575" w14:textId="0421D15B" w:rsidR="00D9169C" w:rsidRPr="0097615F" w:rsidRDefault="00D9169C" w:rsidP="0097615F">
      <w:pPr>
        <w:spacing w:after="0" w:line="240" w:lineRule="auto"/>
        <w:ind w:left="720" w:hanging="360"/>
        <w:contextualSpacing/>
        <w:jc w:val="center"/>
        <w:rPr>
          <w:b/>
          <w:bCs/>
        </w:rPr>
      </w:pPr>
      <w:r w:rsidRPr="0097615F">
        <w:rPr>
          <w:b/>
          <w:bCs/>
        </w:rPr>
        <w:t>Technological Institute of the Philippines</w:t>
      </w:r>
    </w:p>
    <w:p w14:paraId="5F6E23BC" w14:textId="20693D9E" w:rsidR="00D9169C" w:rsidRPr="0097615F" w:rsidRDefault="00D9169C" w:rsidP="0097615F">
      <w:pPr>
        <w:spacing w:after="0" w:line="240" w:lineRule="auto"/>
        <w:ind w:left="720" w:hanging="360"/>
        <w:contextualSpacing/>
        <w:jc w:val="center"/>
        <w:rPr>
          <w:b/>
          <w:bCs/>
        </w:rPr>
      </w:pPr>
      <w:r w:rsidRPr="0097615F">
        <w:rPr>
          <w:b/>
          <w:bCs/>
        </w:rPr>
        <w:t>Manila</w:t>
      </w:r>
    </w:p>
    <w:p w14:paraId="006D9AAA" w14:textId="44E13A52" w:rsidR="00D9169C" w:rsidRPr="0097615F" w:rsidRDefault="00D9169C" w:rsidP="0097615F">
      <w:pPr>
        <w:pBdr>
          <w:bottom w:val="single" w:sz="12" w:space="1" w:color="auto"/>
        </w:pBdr>
        <w:spacing w:after="0" w:line="240" w:lineRule="auto"/>
        <w:ind w:left="720" w:hanging="360"/>
        <w:contextualSpacing/>
        <w:jc w:val="center"/>
        <w:rPr>
          <w:rStyle w:val="context"/>
          <w:b/>
          <w:bCs/>
        </w:rPr>
      </w:pPr>
      <w:r w:rsidRPr="0097615F">
        <w:rPr>
          <w:b/>
          <w:bCs/>
        </w:rPr>
        <w:t xml:space="preserve">CIT401 - </w:t>
      </w:r>
      <w:r w:rsidRPr="0097615F">
        <w:rPr>
          <w:rStyle w:val="context"/>
          <w:b/>
          <w:bCs/>
        </w:rPr>
        <w:t>Systems Administration and Maintenance</w:t>
      </w:r>
    </w:p>
    <w:p w14:paraId="6E4E45EA" w14:textId="4BDD0FED" w:rsidR="0097615F" w:rsidRDefault="0097615F" w:rsidP="00D9169C">
      <w:pPr>
        <w:ind w:left="720" w:hanging="36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25"/>
        <w:gridCol w:w="7105"/>
      </w:tblGrid>
      <w:tr w:rsidR="0097615F" w14:paraId="0F08437E" w14:textId="77777777" w:rsidTr="0026717D">
        <w:tc>
          <w:tcPr>
            <w:tcW w:w="1525" w:type="dxa"/>
            <w:shd w:val="clear" w:color="auto" w:fill="D9D9D9" w:themeFill="background1" w:themeFillShade="D9"/>
          </w:tcPr>
          <w:p w14:paraId="21E639D3" w14:textId="77777777" w:rsidR="0097615F" w:rsidRDefault="0097615F" w:rsidP="0026717D">
            <w:r>
              <w:t>Names</w:t>
            </w:r>
          </w:p>
        </w:tc>
        <w:tc>
          <w:tcPr>
            <w:tcW w:w="7105" w:type="dxa"/>
          </w:tcPr>
          <w:p w14:paraId="0D7CFD26" w14:textId="30C06F4C" w:rsidR="0097615F" w:rsidRDefault="00F3111F" w:rsidP="00C070D1">
            <w:r>
              <w:t>Enriquez, Mhar Vincent M.</w:t>
            </w:r>
          </w:p>
        </w:tc>
      </w:tr>
      <w:tr w:rsidR="0097615F" w14:paraId="28E9E5CF" w14:textId="77777777" w:rsidTr="0026717D">
        <w:tc>
          <w:tcPr>
            <w:tcW w:w="1525" w:type="dxa"/>
            <w:shd w:val="clear" w:color="auto" w:fill="D9D9D9" w:themeFill="background1" w:themeFillShade="D9"/>
          </w:tcPr>
          <w:p w14:paraId="4B120473" w14:textId="77777777" w:rsidR="0097615F" w:rsidRDefault="0097615F" w:rsidP="0026717D">
            <w:r>
              <w:t>Section</w:t>
            </w:r>
          </w:p>
        </w:tc>
        <w:tc>
          <w:tcPr>
            <w:tcW w:w="7105" w:type="dxa"/>
          </w:tcPr>
          <w:p w14:paraId="0D419B27" w14:textId="09E89DD9" w:rsidR="0097615F" w:rsidRDefault="00F3111F" w:rsidP="0026717D">
            <w:r>
              <w:t>IT41S3</w:t>
            </w:r>
          </w:p>
        </w:tc>
      </w:tr>
    </w:tbl>
    <w:p w14:paraId="7AB8E2EB" w14:textId="77777777" w:rsidR="0097615F" w:rsidRDefault="0097615F" w:rsidP="00D9169C">
      <w:pPr>
        <w:ind w:left="720" w:hanging="360"/>
      </w:pPr>
    </w:p>
    <w:p w14:paraId="33A6EB26" w14:textId="7335B42E" w:rsidR="00D9169C" w:rsidRDefault="00D9169C" w:rsidP="00D9169C">
      <w:pPr>
        <w:ind w:left="720" w:hanging="360"/>
      </w:pPr>
      <w:r>
        <w:t>Instructions:</w:t>
      </w:r>
    </w:p>
    <w:p w14:paraId="10E4786E" w14:textId="44929563" w:rsidR="00D9169C" w:rsidRDefault="00D9169C" w:rsidP="00D9169C">
      <w:pPr>
        <w:pStyle w:val="ListParagraph"/>
        <w:numPr>
          <w:ilvl w:val="0"/>
          <w:numId w:val="1"/>
        </w:numPr>
      </w:pPr>
      <w:r>
        <w:t>Meet as a group and perform the given task.</w:t>
      </w:r>
    </w:p>
    <w:p w14:paraId="72A105E0" w14:textId="47A1010E" w:rsidR="00D9169C" w:rsidRDefault="00D9169C" w:rsidP="00D9169C">
      <w:pPr>
        <w:pStyle w:val="ListParagraph"/>
        <w:numPr>
          <w:ilvl w:val="0"/>
          <w:numId w:val="1"/>
        </w:numPr>
      </w:pPr>
      <w:r>
        <w:t>Put your answer on the number</w:t>
      </w:r>
      <w:r w:rsidR="000F0C4A">
        <w:t xml:space="preserve"> (marked as RED)</w:t>
      </w:r>
      <w:r>
        <w:t xml:space="preserve"> asking for an output.</w:t>
      </w:r>
    </w:p>
    <w:p w14:paraId="69249B2D" w14:textId="71EE2945" w:rsidR="00D9169C" w:rsidRDefault="00D9169C" w:rsidP="00D9169C">
      <w:pPr>
        <w:pStyle w:val="ListParagraph"/>
        <w:numPr>
          <w:ilvl w:val="0"/>
          <w:numId w:val="1"/>
        </w:numPr>
      </w:pPr>
      <w:r>
        <w:t>Do not modify the format of this document for easier checking.</w:t>
      </w:r>
    </w:p>
    <w:p w14:paraId="58B22989" w14:textId="77777777" w:rsidR="00D9169C" w:rsidRDefault="00D9169C" w:rsidP="00D9169C">
      <w:pPr>
        <w:pStyle w:val="ListParagraph"/>
      </w:pPr>
    </w:p>
    <w:p w14:paraId="30C8AFAD" w14:textId="425ECC58" w:rsidR="00D9169C" w:rsidRDefault="00D9169C" w:rsidP="00D9169C">
      <w:pPr>
        <w:ind w:left="360"/>
      </w:pPr>
      <w:r>
        <w:t>Tasks:</w:t>
      </w:r>
    </w:p>
    <w:p w14:paraId="49D222F6" w14:textId="5B3786A9" w:rsidR="00D9169C" w:rsidRDefault="00D9169C" w:rsidP="00D9169C">
      <w:pPr>
        <w:pStyle w:val="ListParagraph"/>
        <w:numPr>
          <w:ilvl w:val="0"/>
          <w:numId w:val="4"/>
        </w:numPr>
      </w:pPr>
      <w:r>
        <w:t>Installing the LAMP</w:t>
      </w:r>
    </w:p>
    <w:p w14:paraId="7C35E0B3" w14:textId="7993C866" w:rsidR="00D9169C" w:rsidRDefault="00D9169C" w:rsidP="00D9169C">
      <w:pPr>
        <w:pStyle w:val="ListParagraph"/>
        <w:numPr>
          <w:ilvl w:val="0"/>
          <w:numId w:val="5"/>
        </w:numPr>
      </w:pPr>
      <w:r>
        <w:t>Issue the command for the Apache</w:t>
      </w:r>
    </w:p>
    <w:p w14:paraId="6E81871E" w14:textId="77777777" w:rsidR="000F0C4A" w:rsidRDefault="000F0C4A" w:rsidP="000F0C4A">
      <w:pPr>
        <w:pStyle w:val="Code"/>
        <w:numPr>
          <w:ilvl w:val="0"/>
          <w:numId w:val="6"/>
        </w:numPr>
      </w:pPr>
      <w:r>
        <w:t>sudo apt install apache2</w:t>
      </w:r>
    </w:p>
    <w:p w14:paraId="7A298347" w14:textId="77777777" w:rsidR="000F0C4A" w:rsidRPr="00005AFD" w:rsidRDefault="000F0C4A" w:rsidP="000F0C4A">
      <w:pPr>
        <w:pStyle w:val="Code"/>
        <w:numPr>
          <w:ilvl w:val="0"/>
          <w:numId w:val="6"/>
        </w:numPr>
      </w:pPr>
      <w:r>
        <w:t>sudo ufw app list</w:t>
      </w:r>
    </w:p>
    <w:p w14:paraId="357BEEB6" w14:textId="77777777" w:rsidR="000F0C4A" w:rsidRDefault="000F0C4A" w:rsidP="000F0C4A">
      <w:pPr>
        <w:pStyle w:val="ListParagraph"/>
        <w:ind w:left="1080"/>
      </w:pPr>
    </w:p>
    <w:p w14:paraId="345F5441" w14:textId="12044D29" w:rsidR="00D9169C" w:rsidRDefault="00D9169C" w:rsidP="00D9169C">
      <w:pPr>
        <w:pStyle w:val="ListParagraph"/>
        <w:numPr>
          <w:ilvl w:val="0"/>
          <w:numId w:val="5"/>
        </w:numPr>
      </w:pPr>
      <w:r>
        <w:t xml:space="preserve">Issue the command for </w:t>
      </w:r>
      <w:r w:rsidR="000F0C4A">
        <w:t>MySQL</w:t>
      </w:r>
    </w:p>
    <w:p w14:paraId="265B989F" w14:textId="77777777" w:rsidR="000F0C4A" w:rsidRDefault="000F0C4A" w:rsidP="000F0C4A">
      <w:pPr>
        <w:pStyle w:val="Code"/>
        <w:numPr>
          <w:ilvl w:val="0"/>
          <w:numId w:val="7"/>
        </w:numPr>
      </w:pPr>
      <w:r>
        <w:t>sudo apt install mysql-server</w:t>
      </w:r>
    </w:p>
    <w:p w14:paraId="4FFCE559" w14:textId="4884C9E5" w:rsidR="000F0C4A" w:rsidRDefault="000F0C4A" w:rsidP="00D9169C">
      <w:pPr>
        <w:pStyle w:val="ListParagraph"/>
        <w:numPr>
          <w:ilvl w:val="0"/>
          <w:numId w:val="5"/>
        </w:numPr>
      </w:pPr>
      <w:r>
        <w:t>Issue the command for PHP</w:t>
      </w:r>
    </w:p>
    <w:p w14:paraId="2942211F" w14:textId="08EFDD5C" w:rsidR="000F0C4A" w:rsidRDefault="000F0C4A" w:rsidP="000F0C4A">
      <w:pPr>
        <w:pStyle w:val="Code"/>
        <w:numPr>
          <w:ilvl w:val="0"/>
          <w:numId w:val="7"/>
        </w:numPr>
      </w:pPr>
      <w:r>
        <w:t>sudo apt install php libapache2-mod-php php-mysql</w:t>
      </w:r>
    </w:p>
    <w:p w14:paraId="5D303194" w14:textId="739F53CD" w:rsidR="00D9169C" w:rsidRDefault="00D9169C" w:rsidP="00D9169C">
      <w:pPr>
        <w:pStyle w:val="ListParagraph"/>
        <w:numPr>
          <w:ilvl w:val="0"/>
          <w:numId w:val="4"/>
        </w:numPr>
      </w:pPr>
      <w:r>
        <w:t>Configuring the IP address</w:t>
      </w:r>
    </w:p>
    <w:p w14:paraId="295674B4" w14:textId="2E3B665E" w:rsidR="00533DCE" w:rsidRDefault="00533DCE" w:rsidP="00D9169C">
      <w:pPr>
        <w:pStyle w:val="ListParagraph"/>
        <w:numPr>
          <w:ilvl w:val="0"/>
          <w:numId w:val="3"/>
        </w:numPr>
      </w:pPr>
      <w:r>
        <w:t>Follow the link below on how to set static IP address in your Ubuntu server.</w:t>
      </w:r>
    </w:p>
    <w:p w14:paraId="37D3022F" w14:textId="3E3F253D" w:rsidR="00533DCE" w:rsidRDefault="0029695A" w:rsidP="00533DCE">
      <w:pPr>
        <w:pStyle w:val="ListParagraph"/>
      </w:pPr>
      <w:hyperlink r:id="rId5" w:history="1">
        <w:r w:rsidR="00533DCE" w:rsidRPr="00EE2E5D">
          <w:rPr>
            <w:rStyle w:val="Hyperlink"/>
          </w:rPr>
          <w:t>https://technologyrss.com/how-to-configure-static-ip-address-on-ubuntu-21-04-server/</w:t>
        </w:r>
      </w:hyperlink>
    </w:p>
    <w:p w14:paraId="338B9560" w14:textId="0A0473E7" w:rsidR="00533DCE" w:rsidRDefault="00533DCE" w:rsidP="00533DCE">
      <w:pPr>
        <w:pStyle w:val="ListParagraph"/>
      </w:pPr>
    </w:p>
    <w:p w14:paraId="67DF1073" w14:textId="1A295D94" w:rsidR="00533DCE" w:rsidRDefault="00533DCE" w:rsidP="00533DCE">
      <w:pPr>
        <w:pStyle w:val="ListParagraph"/>
      </w:pPr>
      <w:r>
        <w:t>Note: You can use other references.</w:t>
      </w:r>
    </w:p>
    <w:p w14:paraId="5251232B" w14:textId="210CC2D9" w:rsidR="008A536D" w:rsidRDefault="008A536D" w:rsidP="007300A8">
      <w:pPr>
        <w:jc w:val="center"/>
      </w:pPr>
      <w:r w:rsidRPr="008A536D">
        <w:drawing>
          <wp:inline distT="0" distB="0" distL="0" distR="0" wp14:anchorId="742C02A8" wp14:editId="5C466099">
            <wp:extent cx="3434722" cy="1086928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39018" cy="1088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BF33" w14:textId="16AF2C88" w:rsidR="007300A8" w:rsidRPr="00C070D1" w:rsidRDefault="007300A8" w:rsidP="007300A8">
      <w:pPr>
        <w:jc w:val="center"/>
        <w:rPr>
          <w:b/>
          <w:bCs/>
        </w:rPr>
      </w:pPr>
      <w:r w:rsidRPr="00C070D1">
        <w:rPr>
          <w:b/>
          <w:bCs/>
        </w:rPr>
        <w:t>My Server Version</w:t>
      </w:r>
    </w:p>
    <w:p w14:paraId="3FF7BB53" w14:textId="12F4BF07" w:rsidR="008A536D" w:rsidRDefault="008A536D">
      <w:r>
        <w:br w:type="page"/>
      </w:r>
    </w:p>
    <w:p w14:paraId="1D050D73" w14:textId="77777777" w:rsidR="008A536D" w:rsidRDefault="008A536D" w:rsidP="00533DCE">
      <w:pPr>
        <w:pStyle w:val="ListParagraph"/>
      </w:pPr>
    </w:p>
    <w:p w14:paraId="58F14CA0" w14:textId="77777777" w:rsidR="008A536D" w:rsidRDefault="008A536D" w:rsidP="00533DCE">
      <w:pPr>
        <w:pStyle w:val="ListParagraph"/>
      </w:pPr>
    </w:p>
    <w:p w14:paraId="48440D77" w14:textId="14EB420F" w:rsidR="00533DCE" w:rsidRDefault="00533DCE" w:rsidP="00D9169C">
      <w:pPr>
        <w:pStyle w:val="ListParagraph"/>
        <w:numPr>
          <w:ilvl w:val="0"/>
          <w:numId w:val="3"/>
        </w:numPr>
      </w:pPr>
      <w:r>
        <w:t>On my copy of VM after setting the static IP I have the following:</w:t>
      </w:r>
    </w:p>
    <w:p w14:paraId="05EA1FEC" w14:textId="77777777" w:rsidR="00D9169C" w:rsidRDefault="00533DCE" w:rsidP="00D9169C">
      <w:pPr>
        <w:pStyle w:val="ListParagraph"/>
        <w:keepNext/>
      </w:pPr>
      <w:r>
        <w:rPr>
          <w:noProof/>
        </w:rPr>
        <w:drawing>
          <wp:inline distT="0" distB="0" distL="0" distR="0" wp14:anchorId="1B3F1920" wp14:editId="7C8C523A">
            <wp:extent cx="5943600" cy="3516630"/>
            <wp:effectExtent l="0" t="0" r="0" b="762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7AE36" w14:textId="05DDC257" w:rsidR="00533DCE" w:rsidRDefault="00D9169C" w:rsidP="00D9169C">
      <w:pPr>
        <w:pStyle w:val="Caption"/>
        <w:jc w:val="center"/>
      </w:pPr>
      <w:r>
        <w:t xml:space="preserve">Figure </w:t>
      </w:r>
      <w:fldSimple w:instr=" SEQ Figure \* ARABIC ">
        <w:r w:rsidR="0029695A">
          <w:rPr>
            <w:noProof/>
          </w:rPr>
          <w:t>1</w:t>
        </w:r>
      </w:fldSimple>
      <w:r>
        <w:t xml:space="preserve">.Static IP </w:t>
      </w:r>
      <w:r>
        <w:rPr>
          <w:noProof/>
        </w:rPr>
        <w:t xml:space="preserve"> is set to the Ubuntu VM.</w:t>
      </w:r>
    </w:p>
    <w:p w14:paraId="70F32BCB" w14:textId="77777777" w:rsidR="00533DCE" w:rsidRDefault="00533DCE" w:rsidP="00533DCE">
      <w:pPr>
        <w:pStyle w:val="ListParagraph"/>
      </w:pPr>
      <w:r>
        <w:t>The IP that I set in my Ubuntu is 192.168.254.138 and my desktop is 192.168.254.137. To validate that my desktop pc can communicate with the Ubuntu server, I will issue a ping command and there should be a reply.</w:t>
      </w:r>
    </w:p>
    <w:p w14:paraId="7F60082B" w14:textId="77777777" w:rsidR="00D9169C" w:rsidRDefault="00533DCE" w:rsidP="00D9169C">
      <w:pPr>
        <w:pStyle w:val="ListParagraph"/>
        <w:keepNext/>
      </w:pPr>
      <w:r>
        <w:rPr>
          <w:noProof/>
        </w:rPr>
        <w:drawing>
          <wp:inline distT="0" distB="0" distL="0" distR="0" wp14:anchorId="2F39B05D" wp14:editId="2BCDDBA7">
            <wp:extent cx="5943600" cy="2530475"/>
            <wp:effectExtent l="0" t="0" r="0" b="317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6576E" w14:textId="1767576B" w:rsidR="00D9169C" w:rsidRDefault="00D9169C" w:rsidP="00D9169C">
      <w:pPr>
        <w:pStyle w:val="Caption"/>
        <w:jc w:val="center"/>
      </w:pPr>
      <w:r>
        <w:t xml:space="preserve">Figure </w:t>
      </w:r>
      <w:fldSimple w:instr=" SEQ Figure \* ARABIC ">
        <w:r w:rsidR="0029695A">
          <w:rPr>
            <w:noProof/>
          </w:rPr>
          <w:t>2</w:t>
        </w:r>
      </w:fldSimple>
      <w:r>
        <w:t>. Issuing ping command from PC to Ubuntu server.</w:t>
      </w:r>
    </w:p>
    <w:p w14:paraId="03CCBCD3" w14:textId="2DED303B" w:rsidR="00533DCE" w:rsidRDefault="00533DCE" w:rsidP="00533DCE">
      <w:pPr>
        <w:pStyle w:val="ListParagraph"/>
      </w:pPr>
      <w:r>
        <w:t xml:space="preserve"> </w:t>
      </w:r>
    </w:p>
    <w:p w14:paraId="20EAE242" w14:textId="5C591BD8" w:rsidR="00D9169C" w:rsidRDefault="00D9169C" w:rsidP="00533DCE">
      <w:pPr>
        <w:pStyle w:val="ListParagraph"/>
      </w:pPr>
      <w:r>
        <w:lastRenderedPageBreak/>
        <w:t>This way we can access the website that we will be deploying outside the Ubuntu server.</w:t>
      </w:r>
    </w:p>
    <w:p w14:paraId="618E1D1C" w14:textId="08345719" w:rsidR="00D9169C" w:rsidRPr="000F0C4A" w:rsidRDefault="00D9169C" w:rsidP="00D9169C">
      <w:pPr>
        <w:pStyle w:val="ListParagraph"/>
        <w:numPr>
          <w:ilvl w:val="0"/>
          <w:numId w:val="3"/>
        </w:numPr>
        <w:rPr>
          <w:color w:val="FF0000"/>
        </w:rPr>
      </w:pPr>
      <w:r w:rsidRPr="000F0C4A">
        <w:rPr>
          <w:color w:val="FF0000"/>
        </w:rPr>
        <w:t>Provide a screenshot of your output like Figure 2.</w:t>
      </w:r>
    </w:p>
    <w:p w14:paraId="3541C168" w14:textId="3A2E3D95" w:rsidR="00533DCE" w:rsidRDefault="000F0C4A" w:rsidP="000F0C4A">
      <w:pPr>
        <w:pStyle w:val="ListParagraph"/>
        <w:numPr>
          <w:ilvl w:val="0"/>
          <w:numId w:val="3"/>
        </w:numPr>
      </w:pPr>
      <w:r>
        <w:t xml:space="preserve">Open a browser on your PC and access the test website by typing on the URL </w:t>
      </w:r>
      <w:hyperlink r:id="rId9" w:history="1">
        <w:r w:rsidRPr="00EE2E5D">
          <w:rPr>
            <w:rStyle w:val="Hyperlink"/>
          </w:rPr>
          <w:t>http://192.167.245.138</w:t>
        </w:r>
      </w:hyperlink>
      <w:r>
        <w:t xml:space="preserve"> or replace it with your own IP address. The output will be like this:</w:t>
      </w:r>
    </w:p>
    <w:p w14:paraId="30836FBE" w14:textId="77777777" w:rsidR="000F0C4A" w:rsidRDefault="000F0C4A" w:rsidP="000F0C4A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1BF59950" wp14:editId="541130ED">
            <wp:extent cx="4166507" cy="5866790"/>
            <wp:effectExtent l="0" t="0" r="5715" b="635"/>
            <wp:docPr id="3" name="Picture 3" descr="Ubuntu 20.04 Apache defaul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buntu 20.04 Apache default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227" cy="5869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1E507" w14:textId="402C86FA" w:rsidR="000F0C4A" w:rsidRDefault="000F0C4A" w:rsidP="000F0C4A">
      <w:pPr>
        <w:pStyle w:val="Caption"/>
        <w:jc w:val="center"/>
      </w:pPr>
      <w:r>
        <w:t xml:space="preserve">Figure </w:t>
      </w:r>
      <w:fldSimple w:instr=" SEQ Figure \* ARABIC ">
        <w:r w:rsidR="0029695A">
          <w:rPr>
            <w:noProof/>
          </w:rPr>
          <w:t>3</w:t>
        </w:r>
      </w:fldSimple>
      <w:r>
        <w:t>. Default Ubuntu Apache web page.</w:t>
      </w:r>
    </w:p>
    <w:p w14:paraId="77542A55" w14:textId="77777777" w:rsidR="007300A8" w:rsidRDefault="007300A8">
      <w:pPr>
        <w:rPr>
          <w:color w:val="FF0000"/>
        </w:rPr>
      </w:pPr>
      <w:r>
        <w:rPr>
          <w:color w:val="FF0000"/>
        </w:rPr>
        <w:br w:type="page"/>
      </w:r>
    </w:p>
    <w:p w14:paraId="2CAFF427" w14:textId="3B02D939" w:rsidR="000F0C4A" w:rsidRPr="000F0C4A" w:rsidRDefault="000F0C4A" w:rsidP="000F0C4A">
      <w:pPr>
        <w:pStyle w:val="ListParagraph"/>
        <w:numPr>
          <w:ilvl w:val="0"/>
          <w:numId w:val="3"/>
        </w:numPr>
        <w:rPr>
          <w:color w:val="FF0000"/>
        </w:rPr>
      </w:pPr>
      <w:r w:rsidRPr="000F0C4A">
        <w:rPr>
          <w:color w:val="FF0000"/>
        </w:rPr>
        <w:lastRenderedPageBreak/>
        <w:t>Put your screenshot below including the URL to see that you can access your server on your PC browser.</w:t>
      </w:r>
    </w:p>
    <w:p w14:paraId="5A003963" w14:textId="77777777" w:rsidR="007300A8" w:rsidRDefault="007300A8" w:rsidP="007300A8">
      <w:pPr>
        <w:jc w:val="center"/>
      </w:pPr>
      <w:r w:rsidRPr="007300A8">
        <w:drawing>
          <wp:inline distT="0" distB="0" distL="0" distR="0" wp14:anchorId="78AEB6F0" wp14:editId="347AF8BB">
            <wp:extent cx="2769079" cy="1313223"/>
            <wp:effectExtent l="0" t="0" r="0" b="127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6210" cy="1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93113" w14:textId="1D859C28" w:rsidR="007300A8" w:rsidRDefault="007300A8" w:rsidP="007300A8">
      <w:pPr>
        <w:jc w:val="center"/>
      </w:pPr>
      <w:r w:rsidRPr="007300A8">
        <w:drawing>
          <wp:inline distT="0" distB="0" distL="0" distR="0" wp14:anchorId="526644E5" wp14:editId="311412BB">
            <wp:extent cx="4701396" cy="1777589"/>
            <wp:effectExtent l="0" t="0" r="444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45874" cy="1794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478C2" w14:textId="578E84B0" w:rsidR="007300A8" w:rsidRDefault="007300A8" w:rsidP="007300A8">
      <w:pPr>
        <w:jc w:val="center"/>
      </w:pPr>
      <w:r>
        <w:t>My Ubuntu static IP is 192.168.1.50</w:t>
      </w:r>
    </w:p>
    <w:p w14:paraId="118527B6" w14:textId="5DBB3668" w:rsidR="007300A8" w:rsidRDefault="007300A8" w:rsidP="007300A8">
      <w:pPr>
        <w:jc w:val="center"/>
      </w:pPr>
      <w:r w:rsidRPr="007300A8">
        <w:drawing>
          <wp:inline distT="0" distB="0" distL="0" distR="0" wp14:anchorId="1F36C0F5" wp14:editId="7064713F">
            <wp:extent cx="4468483" cy="1152448"/>
            <wp:effectExtent l="0" t="0" r="0" b="0"/>
            <wp:docPr id="9" name="Picture 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82293" cy="115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321B3" w14:textId="64B821AC" w:rsidR="007300A8" w:rsidRDefault="007300A8" w:rsidP="007300A8">
      <w:pPr>
        <w:jc w:val="center"/>
      </w:pPr>
      <w:r>
        <w:t>My Desktop IP is 192.168.1.15</w:t>
      </w:r>
    </w:p>
    <w:p w14:paraId="06F0A904" w14:textId="05B305DB" w:rsidR="007300A8" w:rsidRDefault="007300A8" w:rsidP="007300A8">
      <w:pPr>
        <w:jc w:val="center"/>
      </w:pPr>
      <w:r>
        <w:t>To validate that my desktop pc can communicate with the Ubuntu server, I will issue a ping command and there should be a reply.</w:t>
      </w:r>
    </w:p>
    <w:p w14:paraId="3FF46206" w14:textId="6BFBAAAE" w:rsidR="007300A8" w:rsidRDefault="007300A8" w:rsidP="007300A8">
      <w:pPr>
        <w:jc w:val="center"/>
      </w:pPr>
      <w:r w:rsidRPr="007300A8">
        <w:drawing>
          <wp:inline distT="0" distB="0" distL="0" distR="0" wp14:anchorId="097D17BE" wp14:editId="5C600DBB">
            <wp:extent cx="3495574" cy="2009955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14782" cy="20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FB6B2" w14:textId="77777777" w:rsidR="007300A8" w:rsidRDefault="007300A8" w:rsidP="007300A8">
      <w:pPr>
        <w:jc w:val="center"/>
      </w:pPr>
    </w:p>
    <w:p w14:paraId="4613C871" w14:textId="77777777" w:rsidR="007300A8" w:rsidRDefault="007300A8" w:rsidP="007300A8">
      <w:pPr>
        <w:jc w:val="center"/>
      </w:pPr>
    </w:p>
    <w:p w14:paraId="44C8067D" w14:textId="6CE2C387" w:rsidR="008A536D" w:rsidRDefault="00C070D1" w:rsidP="007300A8">
      <w:pPr>
        <w:jc w:val="center"/>
      </w:pPr>
      <w:r w:rsidRPr="00C070D1">
        <w:drawing>
          <wp:inline distT="0" distB="0" distL="0" distR="0" wp14:anchorId="775FF7B1" wp14:editId="78BDCBB8">
            <wp:extent cx="5943600" cy="3613785"/>
            <wp:effectExtent l="0" t="0" r="0" b="571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C070D1">
        <w:rPr>
          <w:b/>
          <w:bCs/>
          <w:i/>
          <w:iCs/>
          <w:color w:val="FF0000"/>
        </w:rPr>
        <w:t>http://192.168.1.50/</w:t>
      </w:r>
      <w:r w:rsidR="008A536D">
        <w:br w:type="page"/>
      </w:r>
    </w:p>
    <w:p w14:paraId="4E9DF468" w14:textId="77777777" w:rsidR="00C070D1" w:rsidRPr="005473DB" w:rsidRDefault="00C070D1" w:rsidP="00C070D1">
      <w:pPr>
        <w:jc w:val="center"/>
        <w:rPr>
          <w:rFonts w:ascii="Segoe UI" w:hAnsi="Segoe UI" w:cs="Segoe UI"/>
          <w:b/>
          <w:bCs/>
        </w:rPr>
      </w:pPr>
      <w:r w:rsidRPr="005473DB">
        <w:rPr>
          <w:rFonts w:ascii="Segoe UI" w:hAnsi="Segoe UI" w:cs="Segoe UI"/>
          <w:b/>
          <w:bCs/>
        </w:rPr>
        <w:lastRenderedPageBreak/>
        <w:t>Honor Pledge:</w:t>
      </w:r>
    </w:p>
    <w:p w14:paraId="1CB61BDD" w14:textId="77777777" w:rsidR="00C070D1" w:rsidRDefault="00C070D1" w:rsidP="00C070D1">
      <w:pPr>
        <w:jc w:val="center"/>
        <w:rPr>
          <w:rFonts w:ascii="Segoe UI" w:hAnsi="Segoe UI" w:cs="Segoe UI"/>
          <w:i/>
          <w:iCs/>
        </w:rPr>
      </w:pPr>
      <w:r w:rsidRPr="005473DB">
        <w:rPr>
          <w:rFonts w:ascii="Segoe UI" w:hAnsi="Segoe UI" w:cs="Segoe UI"/>
          <w:i/>
          <w:iCs/>
        </w:rPr>
        <w:t>“I affirm that I have not given or received any unauthorized help on this assignment, and that this work is my own.”</w:t>
      </w:r>
    </w:p>
    <w:p w14:paraId="1157BE36" w14:textId="77777777" w:rsidR="00C070D1" w:rsidRDefault="00C070D1" w:rsidP="00C070D1">
      <w:pPr>
        <w:jc w:val="right"/>
        <w:rPr>
          <w:rFonts w:ascii="Segoe UI" w:hAnsi="Segoe UI" w:cs="Segoe UI"/>
          <w:i/>
          <w:iCs/>
        </w:rPr>
      </w:pPr>
      <w:r>
        <w:rPr>
          <w:rFonts w:ascii="Segoe UI" w:hAnsi="Segoe UI" w:cs="Segoe UI"/>
          <w:i/>
          <w:iCs/>
          <w:noProof/>
        </w:rPr>
        <w:drawing>
          <wp:inline distT="0" distB="0" distL="0" distR="0" wp14:anchorId="2FE74C03" wp14:editId="575BD73F">
            <wp:extent cx="1151782" cy="1509766"/>
            <wp:effectExtent l="0" t="0" r="0" b="0"/>
            <wp:docPr id="12" name="Picture 12" descr="A close-up of a 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-up of a logo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013" cy="1524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8D7AF" w14:textId="77777777" w:rsidR="00C070D1" w:rsidRPr="005473DB" w:rsidRDefault="00C070D1" w:rsidP="00C070D1">
      <w:pPr>
        <w:jc w:val="right"/>
        <w:rPr>
          <w:rFonts w:ascii="Segoe UI" w:hAnsi="Segoe UI" w:cs="Segoe UI"/>
          <w:i/>
          <w:iCs/>
        </w:rPr>
      </w:pPr>
      <w:r>
        <w:rPr>
          <w:rFonts w:ascii="Segoe UI" w:hAnsi="Segoe UI" w:cs="Segoe UI"/>
          <w:i/>
          <w:iCs/>
        </w:rPr>
        <w:t>ENRIQUEZ, MHAR VINCENT M.</w:t>
      </w:r>
    </w:p>
    <w:p w14:paraId="74AB9094" w14:textId="45A08B0A" w:rsidR="000F0C4A" w:rsidRDefault="000F0C4A" w:rsidP="000F0C4A">
      <w:pPr>
        <w:pStyle w:val="ListParagraph"/>
      </w:pPr>
    </w:p>
    <w:p w14:paraId="216E726A" w14:textId="5A929D11" w:rsidR="008A536D" w:rsidRDefault="008A536D" w:rsidP="000F0C4A">
      <w:pPr>
        <w:pStyle w:val="ListParagraph"/>
      </w:pPr>
    </w:p>
    <w:sectPr w:rsidR="008A536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16774"/>
    <w:multiLevelType w:val="hybridMultilevel"/>
    <w:tmpl w:val="89B67A8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22B31"/>
    <w:multiLevelType w:val="hybridMultilevel"/>
    <w:tmpl w:val="2670DB92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7464ED"/>
    <w:multiLevelType w:val="hybridMultilevel"/>
    <w:tmpl w:val="172E9878"/>
    <w:lvl w:ilvl="0" w:tplc="0FCC86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97B7C1F"/>
    <w:multiLevelType w:val="hybridMultilevel"/>
    <w:tmpl w:val="8704444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CA326F3"/>
    <w:multiLevelType w:val="hybridMultilevel"/>
    <w:tmpl w:val="06C059A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75547D"/>
    <w:multiLevelType w:val="hybridMultilevel"/>
    <w:tmpl w:val="251057F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F5C6D70"/>
    <w:multiLevelType w:val="hybridMultilevel"/>
    <w:tmpl w:val="06C059A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sDA2MjUwtzA2NrBQ0lEKTi0uzszPAykwrAUAok4EoiwAAAA="/>
  </w:docVars>
  <w:rsids>
    <w:rsidRoot w:val="00533DCE"/>
    <w:rsid w:val="000F0C4A"/>
    <w:rsid w:val="0029695A"/>
    <w:rsid w:val="00533DCE"/>
    <w:rsid w:val="007300A8"/>
    <w:rsid w:val="008A536D"/>
    <w:rsid w:val="0097615F"/>
    <w:rsid w:val="00C070D1"/>
    <w:rsid w:val="00C13591"/>
    <w:rsid w:val="00D9169C"/>
    <w:rsid w:val="00F31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6B8E0"/>
  <w15:chartTrackingRefBased/>
  <w15:docId w15:val="{5FE71088-38D3-4D07-A215-54CD679E0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DCE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3D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3D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3DCE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D9169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context">
    <w:name w:val="context"/>
    <w:basedOn w:val="DefaultParagraphFont"/>
    <w:rsid w:val="00D9169C"/>
  </w:style>
  <w:style w:type="table" w:styleId="TableGrid">
    <w:name w:val="Table Grid"/>
    <w:basedOn w:val="TableNormal"/>
    <w:uiPriority w:val="39"/>
    <w:rsid w:val="00D916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0F0C4A"/>
    <w:rPr>
      <w:rFonts w:ascii="Courier New" w:hAnsi="Courier New"/>
      <w:color w:val="7030A0"/>
      <w:sz w:val="22"/>
    </w:rPr>
  </w:style>
  <w:style w:type="character" w:customStyle="1" w:styleId="CodeChar">
    <w:name w:val="Code Char"/>
    <w:basedOn w:val="DefaultParagraphFont"/>
    <w:link w:val="Code"/>
    <w:rsid w:val="000F0C4A"/>
    <w:rPr>
      <w:rFonts w:ascii="Courier New" w:hAnsi="Courier New"/>
      <w:color w:val="7030A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technologyrss.com/how-to-configure-static-ip-address-on-ubuntu-21-04-server/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://192.167.245.138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L. Domingo</dc:creator>
  <cp:keywords/>
  <dc:description/>
  <cp:lastModifiedBy>Mhar Enriquez</cp:lastModifiedBy>
  <cp:revision>6</cp:revision>
  <cp:lastPrinted>2022-09-14T11:14:00Z</cp:lastPrinted>
  <dcterms:created xsi:type="dcterms:W3CDTF">2021-12-16T00:32:00Z</dcterms:created>
  <dcterms:modified xsi:type="dcterms:W3CDTF">2022-09-14T11:14:00Z</dcterms:modified>
</cp:coreProperties>
</file>